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D239C" w14:textId="77777777" w:rsidR="00616F41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60081B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2B2750">
        <w:rPr>
          <w:sz w:val="28"/>
          <w:szCs w:val="28"/>
        </w:rPr>
        <w:t>10/EFS 9.2.1/2022</w:t>
      </w:r>
    </w:p>
    <w:p w14:paraId="4B7BFD0D" w14:textId="77777777" w:rsidR="00F70C53" w:rsidRDefault="00F70C53" w:rsidP="00616F41">
      <w:pPr>
        <w:rPr>
          <w:sz w:val="28"/>
          <w:szCs w:val="28"/>
        </w:rPr>
      </w:pPr>
    </w:p>
    <w:p w14:paraId="6EA7AC58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>Zestawienie osób świadczących usługę lekarską.</w:t>
      </w:r>
    </w:p>
    <w:p w14:paraId="318B96E5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>Oświadczam, że w moim imieniu usługę będą świadczyć następujące osoby, które spełniają warunku okre</w:t>
      </w:r>
      <w:r w:rsidR="003C29B8">
        <w:rPr>
          <w:sz w:val="24"/>
          <w:szCs w:val="24"/>
        </w:rPr>
        <w:t xml:space="preserve">ślone w Zapytaniu Ofertowym nr </w:t>
      </w:r>
      <w:r w:rsidR="002B2750">
        <w:rPr>
          <w:sz w:val="24"/>
          <w:szCs w:val="24"/>
        </w:rPr>
        <w:t>10/EFS 9.2.1/202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  <w:gridCol w:w="1701"/>
      </w:tblGrid>
      <w:tr w:rsidR="002B2750" w14:paraId="70F594F0" w14:textId="77777777" w:rsidTr="0010087D">
        <w:tc>
          <w:tcPr>
            <w:tcW w:w="846" w:type="dxa"/>
          </w:tcPr>
          <w:p w14:paraId="53288A75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55549E58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Imię i Nazwisko lekarza</w:t>
            </w:r>
          </w:p>
        </w:tc>
        <w:tc>
          <w:tcPr>
            <w:tcW w:w="1842" w:type="dxa"/>
          </w:tcPr>
          <w:p w14:paraId="2A4B68C4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29FEF608" w14:textId="77777777" w:rsidR="002B2750" w:rsidRPr="0060081B" w:rsidRDefault="002B2750" w:rsidP="001006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ż pracy w zawodzie</w:t>
            </w:r>
          </w:p>
        </w:tc>
        <w:tc>
          <w:tcPr>
            <w:tcW w:w="1701" w:type="dxa"/>
          </w:tcPr>
          <w:p w14:paraId="353147AE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14:paraId="3E97AF95" w14:textId="77777777" w:rsidR="002B2750" w:rsidRPr="0060081B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zyskana lub w trakcie specjalizacja </w:t>
            </w:r>
          </w:p>
        </w:tc>
        <w:tc>
          <w:tcPr>
            <w:tcW w:w="1701" w:type="dxa"/>
          </w:tcPr>
          <w:p w14:paraId="5C37CB02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czepienie COVID-19</w:t>
            </w:r>
          </w:p>
          <w:p w14:paraId="6373EA6F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K/NIE</w:t>
            </w:r>
          </w:p>
        </w:tc>
      </w:tr>
      <w:tr w:rsidR="002B2750" w14:paraId="2956098E" w14:textId="77777777" w:rsidTr="0010087D">
        <w:tc>
          <w:tcPr>
            <w:tcW w:w="846" w:type="dxa"/>
          </w:tcPr>
          <w:p w14:paraId="185FBB9E" w14:textId="77777777" w:rsidR="002B2750" w:rsidRDefault="002B2750">
            <w:pPr>
              <w:rPr>
                <w:sz w:val="24"/>
                <w:szCs w:val="24"/>
              </w:rPr>
            </w:pPr>
          </w:p>
          <w:p w14:paraId="2BAD5CC3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4CC7FCE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44FC8F2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3DCADDA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406580A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26C5B49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1F6EFAF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5F9A6166" w14:textId="77777777" w:rsidTr="0010087D">
        <w:tc>
          <w:tcPr>
            <w:tcW w:w="846" w:type="dxa"/>
          </w:tcPr>
          <w:p w14:paraId="64B96586" w14:textId="77777777" w:rsidR="002B2750" w:rsidRDefault="002B2750">
            <w:pPr>
              <w:rPr>
                <w:sz w:val="24"/>
                <w:szCs w:val="24"/>
              </w:rPr>
            </w:pPr>
          </w:p>
          <w:p w14:paraId="3778B6D2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D0A7AC5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614A14D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07CB042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A82B10A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2CE9709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A851C44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57804448" w14:textId="77777777" w:rsidTr="0010087D">
        <w:tc>
          <w:tcPr>
            <w:tcW w:w="846" w:type="dxa"/>
          </w:tcPr>
          <w:p w14:paraId="40977A45" w14:textId="77777777" w:rsidR="002B2750" w:rsidRDefault="002B2750">
            <w:pPr>
              <w:rPr>
                <w:sz w:val="24"/>
                <w:szCs w:val="24"/>
              </w:rPr>
            </w:pPr>
          </w:p>
          <w:p w14:paraId="0E3A7858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427822F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ABA4A73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7C6DD8B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32DE714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306ABFB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2007B20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35B874FB" w14:textId="77777777" w:rsidTr="0010087D">
        <w:tc>
          <w:tcPr>
            <w:tcW w:w="846" w:type="dxa"/>
          </w:tcPr>
          <w:p w14:paraId="6EC85DD6" w14:textId="77777777" w:rsidR="002B2750" w:rsidRDefault="002B2750">
            <w:pPr>
              <w:rPr>
                <w:sz w:val="24"/>
                <w:szCs w:val="24"/>
              </w:rPr>
            </w:pPr>
          </w:p>
          <w:p w14:paraId="17C4D939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5CE2A8F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1439B67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9AD5DD1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AF4D286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D3D3B7B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11FA2E2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69D95123" w14:textId="77777777" w:rsidTr="0010087D">
        <w:tc>
          <w:tcPr>
            <w:tcW w:w="846" w:type="dxa"/>
          </w:tcPr>
          <w:p w14:paraId="006C9E36" w14:textId="77777777" w:rsidR="002B2750" w:rsidRDefault="002B2750">
            <w:pPr>
              <w:rPr>
                <w:sz w:val="24"/>
                <w:szCs w:val="24"/>
              </w:rPr>
            </w:pPr>
          </w:p>
          <w:p w14:paraId="61FE3CDB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1718316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ABECD04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4CBED30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E57495E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5A6699A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C2DF33D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</w:tbl>
    <w:p w14:paraId="510A8DB8" w14:textId="77777777" w:rsidR="00905726" w:rsidRDefault="00905726">
      <w:pPr>
        <w:rPr>
          <w:sz w:val="24"/>
          <w:szCs w:val="24"/>
        </w:rPr>
      </w:pPr>
    </w:p>
    <w:p w14:paraId="1CEBBC2A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1A9E5573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69DB5" w14:textId="77777777" w:rsidR="0075357E" w:rsidRDefault="0075357E" w:rsidP="003B4F2B">
      <w:pPr>
        <w:spacing w:after="0" w:line="240" w:lineRule="auto"/>
      </w:pPr>
      <w:r>
        <w:separator/>
      </w:r>
    </w:p>
  </w:endnote>
  <w:endnote w:type="continuationSeparator" w:id="0">
    <w:p w14:paraId="755B84B8" w14:textId="77777777" w:rsidR="0075357E" w:rsidRDefault="0075357E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3AA75" w14:textId="77777777" w:rsidR="003B4F2B" w:rsidRDefault="003B4F2B" w:rsidP="00905726">
    <w:pPr>
      <w:pStyle w:val="Stopka"/>
      <w:jc w:val="center"/>
    </w:pPr>
  </w:p>
  <w:p w14:paraId="31CF1DD3" w14:textId="77777777" w:rsidR="003B4F2B" w:rsidRDefault="00201B2A" w:rsidP="00201B2A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19366FD5" wp14:editId="586CF12E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94454" w14:textId="77777777" w:rsidR="0075357E" w:rsidRDefault="0075357E" w:rsidP="003B4F2B">
      <w:pPr>
        <w:spacing w:after="0" w:line="240" w:lineRule="auto"/>
      </w:pPr>
      <w:r>
        <w:separator/>
      </w:r>
    </w:p>
  </w:footnote>
  <w:footnote w:type="continuationSeparator" w:id="0">
    <w:p w14:paraId="368B3D26" w14:textId="77777777" w:rsidR="0075357E" w:rsidRDefault="0075357E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0EB0"/>
    <w:rsid w:val="0000546A"/>
    <w:rsid w:val="000716D2"/>
    <w:rsid w:val="00100600"/>
    <w:rsid w:val="0016363F"/>
    <w:rsid w:val="001B653A"/>
    <w:rsid w:val="00201B2A"/>
    <w:rsid w:val="002B2750"/>
    <w:rsid w:val="00303775"/>
    <w:rsid w:val="0035146C"/>
    <w:rsid w:val="0037565C"/>
    <w:rsid w:val="00377006"/>
    <w:rsid w:val="00386E9F"/>
    <w:rsid w:val="003B4F2B"/>
    <w:rsid w:val="003C29B8"/>
    <w:rsid w:val="003F4D2E"/>
    <w:rsid w:val="004005D1"/>
    <w:rsid w:val="0047756D"/>
    <w:rsid w:val="0060081B"/>
    <w:rsid w:val="00616F41"/>
    <w:rsid w:val="00641015"/>
    <w:rsid w:val="00673FDD"/>
    <w:rsid w:val="0075357E"/>
    <w:rsid w:val="0077632C"/>
    <w:rsid w:val="007C7C51"/>
    <w:rsid w:val="00804DF4"/>
    <w:rsid w:val="008B029C"/>
    <w:rsid w:val="008E69BB"/>
    <w:rsid w:val="008F6748"/>
    <w:rsid w:val="00905726"/>
    <w:rsid w:val="009433B3"/>
    <w:rsid w:val="009633C3"/>
    <w:rsid w:val="00993986"/>
    <w:rsid w:val="00A55370"/>
    <w:rsid w:val="00A94313"/>
    <w:rsid w:val="00AB76B8"/>
    <w:rsid w:val="00B032DC"/>
    <w:rsid w:val="00C01E96"/>
    <w:rsid w:val="00C11AFF"/>
    <w:rsid w:val="00CD6369"/>
    <w:rsid w:val="00CF6A7F"/>
    <w:rsid w:val="00D10411"/>
    <w:rsid w:val="00D56390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D867D0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2-01-11T17:57:00Z</dcterms:created>
  <dcterms:modified xsi:type="dcterms:W3CDTF">2022-01-11T17:57:00Z</dcterms:modified>
</cp:coreProperties>
</file>